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rhubarbe frais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ethyl 2,3-epoxy-3-phenylbutyr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 2,3-epoxy-3-phenylbuty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7-83-8</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061-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ée. Ver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 2,3-epoxy-3-phenylbutyrate (77-83-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 2,3-epoxy-3-phenylbutyrate (77-83-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sidR="00FA7F7F">
              <w:rPr>
                <w:noProof/>
                <w:lang w:val="fr-BE"/>
              </w:rPr>
              <w:t>500 mg/kg de poids corporel Animal: rat</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gt; 100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rhubarbe frais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 2,3-epoxy-3-phenylbutyrate (77-83-8)</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2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6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42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rhubarbe frais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 2,3-epoxy-3-phenylbutyrate (77-83-8)</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ethyl 2,3-epoxy-3-phenylbutyr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ethyl 2,3-epoxy-3-phenylbutyr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chronique, catégorie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ethyl 2,3-epoxy-3-phenylbutyrate.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rhubarbe frais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rhubarbe frais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9/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BA48A58-D7CF-4B26-BE60-3962E4A64FA5}"/>
</file>

<file path=customXml/itemProps3.xml><?xml version="1.0" encoding="utf-8"?>
<ds:datastoreItem xmlns:ds="http://schemas.openxmlformats.org/officeDocument/2006/customXml" ds:itemID="{B72B197A-6199-472B-A030-CFD3B158578B}"/>
</file>

<file path=customXml/itemProps4.xml><?xml version="1.0" encoding="utf-8"?>
<ds:datastoreItem xmlns:ds="http://schemas.openxmlformats.org/officeDocument/2006/customXml" ds:itemID="{38E18879-5C90-4B3F-A1A2-ED330333679B}"/>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